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001D7F" w14:textId="51D4339F" w:rsidR="008C4BAF" w:rsidRDefault="008C4BAF" w:rsidP="00332D3E">
      <w:pPr>
        <w:pStyle w:val="AralkYok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C4BAF">
        <w:rPr>
          <w:rFonts w:ascii="Times New Roman" w:hAnsi="Times New Roman" w:cs="Times New Roman"/>
          <w:b/>
          <w:bCs/>
          <w:noProof/>
          <w:sz w:val="28"/>
          <w:szCs w:val="28"/>
          <w:lang w:eastAsia="tr-TR"/>
        </w:rPr>
        <w:drawing>
          <wp:anchor distT="0" distB="0" distL="114300" distR="114300" simplePos="0" relativeHeight="251678720" behindDoc="0" locked="0" layoutInCell="1" allowOverlap="1" wp14:anchorId="77894AA6" wp14:editId="61FD48BD">
            <wp:simplePos x="0" y="0"/>
            <wp:positionH relativeFrom="column">
              <wp:posOffset>5538787</wp:posOffset>
            </wp:positionH>
            <wp:positionV relativeFrom="paragraph">
              <wp:posOffset>-735965</wp:posOffset>
            </wp:positionV>
            <wp:extent cx="971782" cy="971782"/>
            <wp:effectExtent l="0" t="0" r="0" b="0"/>
            <wp:wrapNone/>
            <wp:docPr id="33" name="Resim 32">
              <a:extLst xmlns:a="http://schemas.openxmlformats.org/drawingml/2006/main">
                <a:ext uri="{FF2B5EF4-FFF2-40B4-BE49-F238E27FC236}">
                  <a16:creationId xmlns:a16="http://schemas.microsoft.com/office/drawing/2014/main" id="{EA279D6C-A822-0067-9076-A69CDA7BCC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Resim 32">
                      <a:extLst>
                        <a:ext uri="{FF2B5EF4-FFF2-40B4-BE49-F238E27FC236}">
                          <a16:creationId xmlns:a16="http://schemas.microsoft.com/office/drawing/2014/main" id="{EA279D6C-A822-0067-9076-A69CDA7BCC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782" cy="971782"/>
                    </a:xfrm>
                    <a:prstGeom prst="flowChartConnector">
                      <a:avLst/>
                    </a:prstGeom>
                  </pic:spPr>
                </pic:pic>
              </a:graphicData>
            </a:graphic>
          </wp:anchor>
        </w:drawing>
      </w:r>
      <w:r w:rsidRPr="008C4BAF">
        <w:rPr>
          <w:rFonts w:ascii="Times New Roman" w:hAnsi="Times New Roman" w:cs="Times New Roman"/>
          <w:b/>
          <w:bCs/>
          <w:noProof/>
          <w:sz w:val="28"/>
          <w:szCs w:val="28"/>
          <w:lang w:eastAsia="tr-TR"/>
        </w:rPr>
        <w:drawing>
          <wp:anchor distT="0" distB="0" distL="114300" distR="114300" simplePos="0" relativeHeight="251657216" behindDoc="0" locked="0" layoutInCell="1" allowOverlap="1" wp14:anchorId="7950F37C" wp14:editId="0AB0CF7E">
            <wp:simplePos x="0" y="0"/>
            <wp:positionH relativeFrom="column">
              <wp:posOffset>-734695</wp:posOffset>
            </wp:positionH>
            <wp:positionV relativeFrom="paragraph">
              <wp:posOffset>-655003</wp:posOffset>
            </wp:positionV>
            <wp:extent cx="1209037" cy="838200"/>
            <wp:effectExtent l="0" t="0" r="0" b="0"/>
            <wp:wrapNone/>
            <wp:docPr id="32" name="Resim 31">
              <a:extLst xmlns:a="http://schemas.openxmlformats.org/drawingml/2006/main">
                <a:ext uri="{FF2B5EF4-FFF2-40B4-BE49-F238E27FC236}">
                  <a16:creationId xmlns:a16="http://schemas.microsoft.com/office/drawing/2014/main" id="{6180E227-7F9B-3D51-4134-C1F5748755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Resim 31">
                      <a:extLst>
                        <a:ext uri="{FF2B5EF4-FFF2-40B4-BE49-F238E27FC236}">
                          <a16:creationId xmlns:a16="http://schemas.microsoft.com/office/drawing/2014/main" id="{6180E227-7F9B-3D51-4134-C1F5748755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037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5E571E" w14:textId="60D47688" w:rsidR="00B17B6C" w:rsidRPr="008C4BAF" w:rsidRDefault="00B17B6C" w:rsidP="00332D3E">
      <w:pPr>
        <w:pStyle w:val="AralkYok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C4BAF">
        <w:rPr>
          <w:rFonts w:ascii="Times New Roman" w:hAnsi="Times New Roman" w:cs="Times New Roman"/>
          <w:b/>
          <w:bCs/>
          <w:sz w:val="28"/>
          <w:szCs w:val="28"/>
        </w:rPr>
        <w:t>7. KARACABEY MESLEK YÜKSEKOKULU ÖĞRENCİ KONGRESİ</w:t>
      </w:r>
    </w:p>
    <w:p w14:paraId="121F4DA0" w14:textId="77777777" w:rsidR="00454069" w:rsidRDefault="00454069" w:rsidP="00332D3E">
      <w:pPr>
        <w:pStyle w:val="AralkYok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A0D0DA" w14:textId="3D59E2CB" w:rsidR="00CE0815" w:rsidRPr="008C4BAF" w:rsidRDefault="00B17B6C" w:rsidP="00332D3E">
      <w:pPr>
        <w:pStyle w:val="AralkYok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C4BAF">
        <w:rPr>
          <w:rFonts w:ascii="Times New Roman" w:hAnsi="Times New Roman" w:cs="Times New Roman"/>
          <w:b/>
          <w:bCs/>
          <w:sz w:val="28"/>
          <w:szCs w:val="28"/>
        </w:rPr>
        <w:t>Süt Ürünleri Üretiminde İyi Üretim Uygulamaları</w:t>
      </w:r>
    </w:p>
    <w:p w14:paraId="424071C8" w14:textId="77777777" w:rsidR="00B17B6C" w:rsidRPr="00382A24" w:rsidRDefault="00B17B6C" w:rsidP="00332D3E">
      <w:pPr>
        <w:pStyle w:val="AralkYok"/>
        <w:jc w:val="center"/>
        <w:rPr>
          <w:rFonts w:ascii="Times New Roman" w:hAnsi="Times New Roman" w:cs="Times New Roman"/>
          <w:sz w:val="24"/>
          <w:szCs w:val="24"/>
        </w:rPr>
      </w:pPr>
    </w:p>
    <w:p w14:paraId="1E117551" w14:textId="0600C217" w:rsidR="008C4BAF" w:rsidRPr="008C4BAF" w:rsidRDefault="008C4BAF" w:rsidP="008C4BAF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12529"/>
        </w:rPr>
      </w:pPr>
      <w:r w:rsidRPr="008C4BAF">
        <w:rPr>
          <w:rStyle w:val="Gl"/>
          <w:color w:val="000000"/>
        </w:rPr>
        <w:t>1. Yazar</w:t>
      </w:r>
      <w:r w:rsidRPr="008C4BAF">
        <w:rPr>
          <w:rStyle w:val="Gl"/>
          <w:color w:val="000000"/>
          <w:vertAlign w:val="superscript"/>
        </w:rPr>
        <w:t>1</w:t>
      </w:r>
      <w:r w:rsidRPr="008C4BAF">
        <w:rPr>
          <w:rStyle w:val="Gl"/>
          <w:color w:val="000000"/>
        </w:rPr>
        <w:t>, 2. Yazar</w:t>
      </w:r>
      <w:r w:rsidRPr="008C4BAF">
        <w:rPr>
          <w:rStyle w:val="Gl"/>
          <w:color w:val="000000"/>
          <w:vertAlign w:val="superscript"/>
        </w:rPr>
        <w:t>2</w:t>
      </w:r>
      <w:r w:rsidR="00FB4FB1">
        <w:rPr>
          <w:rStyle w:val="Gl"/>
          <w:color w:val="000000"/>
          <w:vertAlign w:val="superscript"/>
        </w:rPr>
        <w:t>*</w:t>
      </w:r>
    </w:p>
    <w:p w14:paraId="701FC748" w14:textId="77777777" w:rsidR="008C4BAF" w:rsidRPr="008C4BAF" w:rsidRDefault="008C4BAF" w:rsidP="008C4BAF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12529"/>
        </w:rPr>
      </w:pPr>
      <w:r w:rsidRPr="008C4BAF">
        <w:rPr>
          <w:rStyle w:val="Vurgu"/>
          <w:color w:val="000000"/>
          <w:vertAlign w:val="superscript"/>
        </w:rPr>
        <w:t>1</w:t>
      </w:r>
      <w:r w:rsidRPr="008C4BAF">
        <w:rPr>
          <w:rStyle w:val="Vurgu"/>
          <w:color w:val="000000"/>
        </w:rPr>
        <w:t>Yazar adres bilgisi</w:t>
      </w:r>
    </w:p>
    <w:p w14:paraId="0E2D0866" w14:textId="77777777" w:rsidR="008C4BAF" w:rsidRPr="008C4BAF" w:rsidRDefault="008C4BAF" w:rsidP="008C4BAF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12529"/>
        </w:rPr>
      </w:pPr>
      <w:r w:rsidRPr="008C4BAF">
        <w:rPr>
          <w:rStyle w:val="Vurgu"/>
          <w:color w:val="000000"/>
          <w:vertAlign w:val="superscript"/>
        </w:rPr>
        <w:t>2</w:t>
      </w:r>
      <w:r w:rsidRPr="008C4BAF">
        <w:rPr>
          <w:rStyle w:val="Vurgu"/>
          <w:color w:val="000000"/>
        </w:rPr>
        <w:t>Yazar adres bilgisi</w:t>
      </w:r>
    </w:p>
    <w:p w14:paraId="76136EC3" w14:textId="6CCE0CEC" w:rsidR="008C4BAF" w:rsidRPr="008C4BAF" w:rsidRDefault="008C4BAF" w:rsidP="008C4BAF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12529"/>
        </w:rPr>
      </w:pPr>
      <w:r w:rsidRPr="008C4BAF">
        <w:rPr>
          <w:rStyle w:val="Vurgu"/>
          <w:color w:val="000000"/>
        </w:rPr>
        <w:t>*e-ma</w:t>
      </w:r>
      <w:bookmarkStart w:id="0" w:name="_GoBack"/>
      <w:bookmarkEnd w:id="0"/>
      <w:r w:rsidRPr="008C4BAF">
        <w:rPr>
          <w:rStyle w:val="Vurgu"/>
          <w:color w:val="000000"/>
        </w:rPr>
        <w:t>il</w:t>
      </w:r>
    </w:p>
    <w:p w14:paraId="6348BD9B" w14:textId="77777777" w:rsidR="000B6D2C" w:rsidRPr="00382A24" w:rsidRDefault="000B6D2C" w:rsidP="00332D3E">
      <w:pPr>
        <w:pStyle w:val="AralkYok"/>
        <w:jc w:val="center"/>
        <w:rPr>
          <w:rFonts w:ascii="Times New Roman" w:hAnsi="Times New Roman" w:cs="Times New Roman"/>
          <w:sz w:val="24"/>
          <w:szCs w:val="24"/>
        </w:rPr>
      </w:pPr>
    </w:p>
    <w:p w14:paraId="74F64012" w14:textId="2604E2C9" w:rsidR="00145959" w:rsidRPr="00382A24" w:rsidRDefault="00145959" w:rsidP="00145959">
      <w:pPr>
        <w:pStyle w:val="AralkYok"/>
        <w:jc w:val="center"/>
        <w:rPr>
          <w:rFonts w:ascii="Times New Roman" w:hAnsi="Times New Roman" w:cs="Times New Roman"/>
          <w:sz w:val="24"/>
          <w:szCs w:val="24"/>
        </w:rPr>
      </w:pPr>
    </w:p>
    <w:p w14:paraId="34E49329" w14:textId="4C2B58E0" w:rsidR="002B2ADF" w:rsidRPr="008C4BAF" w:rsidRDefault="00145959" w:rsidP="008C4BAF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  <w:r w:rsidRPr="008C4BAF">
        <w:rPr>
          <w:rFonts w:ascii="Times New Roman" w:hAnsi="Times New Roman" w:cs="Times New Roman"/>
          <w:b/>
          <w:bCs/>
          <w:sz w:val="24"/>
          <w:szCs w:val="24"/>
        </w:rPr>
        <w:t>ÖZET:</w:t>
      </w:r>
      <w:r w:rsidR="000A7ECC" w:rsidRPr="008C4B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17B6C" w:rsidRPr="008C4BAF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0A7ECC" w:rsidRPr="008C4B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3681F469" w14:textId="328A3723" w:rsidR="002B2ADF" w:rsidRPr="008C4BAF" w:rsidRDefault="002B2ADF" w:rsidP="008C4BA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720F21" w14:textId="77777777" w:rsidR="002B2ADF" w:rsidRPr="008C4BAF" w:rsidRDefault="002B2ADF" w:rsidP="008C4BA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414952" w14:textId="1230EDA5" w:rsidR="0097491B" w:rsidRPr="008C4BAF" w:rsidRDefault="0097491B" w:rsidP="008C4BAF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C4BAF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Anahtar kelimeler: </w:t>
      </w:r>
      <w:r w:rsidR="00B17B6C" w:rsidRPr="008C4B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ahtarkelime1, anahtarkelime2, anahtarkelime3, anahtarkelime4, anahtarkelime5</w:t>
      </w:r>
    </w:p>
    <w:p w14:paraId="764D377A" w14:textId="0B563810" w:rsidR="003A7F39" w:rsidRPr="008C4BAF" w:rsidRDefault="003A7F39" w:rsidP="008C4BAF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5B1714B" w14:textId="0353F58F" w:rsidR="003A7F39" w:rsidRPr="00382A24" w:rsidRDefault="003A7F39" w:rsidP="00332D3E">
      <w:pP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</w:p>
    <w:p w14:paraId="470021FA" w14:textId="6B24420C" w:rsidR="003A7F39" w:rsidRPr="00382A24" w:rsidRDefault="003A7F39" w:rsidP="00332D3E">
      <w:pP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</w:p>
    <w:p w14:paraId="63855081" w14:textId="77777777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14:paraId="009B60B3" w14:textId="77777777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14:paraId="252A40F4" w14:textId="77777777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14:paraId="6EEDBCDD" w14:textId="77777777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14:paraId="33D76E70" w14:textId="77777777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14:paraId="2A24890F" w14:textId="77777777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14:paraId="6F5EA542" w14:textId="77777777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14:paraId="4112DD6D" w14:textId="77777777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14:paraId="30AA5DDF" w14:textId="77777777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14:paraId="35E833BE" w14:textId="77777777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14:paraId="68317204" w14:textId="6DB17CCB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14:paraId="50DA8070" w14:textId="77777777" w:rsidR="003A7F39" w:rsidRPr="00382A24" w:rsidRDefault="003A7F39" w:rsidP="003A7F39">
      <w:pPr>
        <w:pStyle w:val="AralkYok"/>
        <w:rPr>
          <w:rFonts w:ascii="Times New Roman" w:hAnsi="Times New Roman" w:cs="Times New Roman"/>
          <w:sz w:val="24"/>
          <w:szCs w:val="24"/>
        </w:rPr>
      </w:pPr>
    </w:p>
    <w:sectPr w:rsidR="003A7F39" w:rsidRPr="00382A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3B67AD"/>
    <w:multiLevelType w:val="multilevel"/>
    <w:tmpl w:val="44B8A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TCwNDSyMLU0N7ZU0lEKTi0uzszPAykwrAUA/f3HQywAAAA="/>
  </w:docVars>
  <w:rsids>
    <w:rsidRoot w:val="00785423"/>
    <w:rsid w:val="000A7ECC"/>
    <w:rsid w:val="000B6D2C"/>
    <w:rsid w:val="00144453"/>
    <w:rsid w:val="00145959"/>
    <w:rsid w:val="001D016D"/>
    <w:rsid w:val="00235123"/>
    <w:rsid w:val="00237ED4"/>
    <w:rsid w:val="002B2ADF"/>
    <w:rsid w:val="002C749C"/>
    <w:rsid w:val="00332D3E"/>
    <w:rsid w:val="00382A24"/>
    <w:rsid w:val="003A7F39"/>
    <w:rsid w:val="00454069"/>
    <w:rsid w:val="004B1A55"/>
    <w:rsid w:val="005925F1"/>
    <w:rsid w:val="006B093F"/>
    <w:rsid w:val="00716605"/>
    <w:rsid w:val="00785423"/>
    <w:rsid w:val="008712A6"/>
    <w:rsid w:val="008C4BAF"/>
    <w:rsid w:val="0096725E"/>
    <w:rsid w:val="0097491B"/>
    <w:rsid w:val="00B17B6C"/>
    <w:rsid w:val="00B24C99"/>
    <w:rsid w:val="00B6359C"/>
    <w:rsid w:val="00B76762"/>
    <w:rsid w:val="00BF1BD1"/>
    <w:rsid w:val="00C75FBD"/>
    <w:rsid w:val="00CE0815"/>
    <w:rsid w:val="00CF4757"/>
    <w:rsid w:val="00D5685D"/>
    <w:rsid w:val="00D75BC9"/>
    <w:rsid w:val="00FB432B"/>
    <w:rsid w:val="00FB4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1D0B9F"/>
  <w15:chartTrackingRefBased/>
  <w15:docId w15:val="{29AD6C67-29E7-46F8-9D3E-6F90284B5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145959"/>
    <w:pPr>
      <w:spacing w:after="0" w:line="240" w:lineRule="auto"/>
    </w:pPr>
  </w:style>
  <w:style w:type="character" w:styleId="Kpr">
    <w:name w:val="Hyperlink"/>
    <w:basedOn w:val="VarsaylanParagrafYazTipi"/>
    <w:uiPriority w:val="99"/>
    <w:semiHidden/>
    <w:unhideWhenUsed/>
    <w:rsid w:val="0014595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C4B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8C4BAF"/>
    <w:rPr>
      <w:b/>
      <w:bCs/>
    </w:rPr>
  </w:style>
  <w:style w:type="character" w:styleId="Vurgu">
    <w:name w:val="Emphasis"/>
    <w:basedOn w:val="VarsaylanParagrafYazTipi"/>
    <w:uiPriority w:val="20"/>
    <w:qFormat/>
    <w:rsid w:val="008C4BA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7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88b81f-7592-4272-9888-693672c8b5ad">
      <Terms xmlns="http://schemas.microsoft.com/office/infopath/2007/PartnerControls"/>
    </lcf76f155ced4ddcb4097134ff3c332f>
    <TaxCatchAll xmlns="32cc1d61-678b-4599-8512-2c7c2e717e2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DC3AB73F1A8DD4B9B8B6C75044E1478" ma:contentTypeVersion="8" ma:contentTypeDescription="Yeni belge oluşturun." ma:contentTypeScope="" ma:versionID="c103af325c54ef1165546461b93cdcac">
  <xsd:schema xmlns:xsd="http://www.w3.org/2001/XMLSchema" xmlns:xs="http://www.w3.org/2001/XMLSchema" xmlns:p="http://schemas.microsoft.com/office/2006/metadata/properties" xmlns:ns2="d688b81f-7592-4272-9888-693672c8b5ad" xmlns:ns3="32cc1d61-678b-4599-8512-2c7c2e717e2a" targetNamespace="http://schemas.microsoft.com/office/2006/metadata/properties" ma:root="true" ma:fieldsID="50e63eff244260efeca5351e0fc62449" ns2:_="" ns3:_="">
    <xsd:import namespace="d688b81f-7592-4272-9888-693672c8b5ad"/>
    <xsd:import namespace="32cc1d61-678b-4599-8512-2c7c2e717e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8b81f-7592-4272-9888-693672c8b5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Resim Etiketleri" ma:readOnly="false" ma:fieldId="{5cf76f15-5ced-4ddc-b409-7134ff3c332f}" ma:taxonomyMulti="true" ma:sspId="9db1c256-a82f-462e-a929-e998d7a0a0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c1d61-678b-4599-8512-2c7c2e717e2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1bf5d12-05cd-463b-aa65-933af52f06c7}" ma:internalName="TaxCatchAll" ma:showField="CatchAllData" ma:web="32cc1d61-678b-4599-8512-2c7c2e717e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E50A3D-D1E8-4CB9-AA3D-5D15070D15A9}">
  <ds:schemaRefs>
    <ds:schemaRef ds:uri="http://schemas.microsoft.com/office/2006/metadata/properties"/>
    <ds:schemaRef ds:uri="http://schemas.microsoft.com/office/infopath/2007/PartnerControls"/>
    <ds:schemaRef ds:uri="d688b81f-7592-4272-9888-693672c8b5ad"/>
    <ds:schemaRef ds:uri="32cc1d61-678b-4599-8512-2c7c2e717e2a"/>
  </ds:schemaRefs>
</ds:datastoreItem>
</file>

<file path=customXml/itemProps2.xml><?xml version="1.0" encoding="utf-8"?>
<ds:datastoreItem xmlns:ds="http://schemas.openxmlformats.org/officeDocument/2006/customXml" ds:itemID="{83E02CB9-D708-4CB5-8BA7-8A315B78D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88368C-3E3E-4330-8BC7-AFC4AD0B0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88b81f-7592-4272-9888-693672c8b5ad"/>
    <ds:schemaRef ds:uri="32cc1d61-678b-4599-8512-2c7c2e717e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k</dc:creator>
  <cp:keywords/>
  <dc:description/>
  <cp:lastModifiedBy>gozdekarabulut16@hotmail.com</cp:lastModifiedBy>
  <cp:revision>2</cp:revision>
  <dcterms:created xsi:type="dcterms:W3CDTF">2023-03-25T10:20:00Z</dcterms:created>
  <dcterms:modified xsi:type="dcterms:W3CDTF">2023-03-25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C3AB73F1A8DD4B9B8B6C75044E1478</vt:lpwstr>
  </property>
</Properties>
</file>